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897DB5" w14:textId="49E7D2EF" w:rsidR="009F426E" w:rsidRPr="009C2293" w:rsidRDefault="009F426E" w:rsidP="009F426E">
      <w:pPr>
        <w:jc w:val="center"/>
        <w:rPr>
          <w:rFonts w:ascii="Times New Roman" w:hAnsi="Times New Roman"/>
          <w:b/>
          <w:bCs/>
          <w:color w:val="CC0000"/>
          <w:sz w:val="39"/>
          <w:szCs w:val="39"/>
          <w:shd w:val="clear" w:color="auto" w:fill="FFFFFF"/>
        </w:rPr>
      </w:pPr>
      <w:r w:rsidRPr="009C2293">
        <w:rPr>
          <w:rFonts w:ascii="Times New Roman" w:hAnsi="Times New Roman"/>
          <w:b/>
          <w:bCs/>
          <w:color w:val="CC0000"/>
          <w:sz w:val="39"/>
          <w:szCs w:val="39"/>
          <w:shd w:val="clear" w:color="auto" w:fill="FFFFFF"/>
        </w:rPr>
        <w:t>水问题论坛</w:t>
      </w:r>
      <w:r w:rsidRPr="009C2293">
        <w:rPr>
          <w:rFonts w:ascii="Times New Roman" w:hAnsi="Times New Roman"/>
          <w:b/>
          <w:bCs/>
          <w:color w:val="CC0000"/>
          <w:sz w:val="39"/>
          <w:szCs w:val="39"/>
          <w:shd w:val="clear" w:color="auto" w:fill="FFFFFF"/>
        </w:rPr>
        <w:t>——2023</w:t>
      </w:r>
      <w:r w:rsidRPr="009C2293">
        <w:rPr>
          <w:rFonts w:ascii="Times New Roman" w:hAnsi="Times New Roman"/>
          <w:b/>
          <w:bCs/>
          <w:color w:val="CC0000"/>
          <w:sz w:val="39"/>
          <w:szCs w:val="39"/>
          <w:shd w:val="clear" w:color="auto" w:fill="FFFFFF"/>
        </w:rPr>
        <w:t>年第</w:t>
      </w:r>
      <w:r>
        <w:rPr>
          <w:rFonts w:ascii="Times New Roman" w:hAnsi="Times New Roman"/>
          <w:b/>
          <w:bCs/>
          <w:color w:val="CC0000"/>
          <w:sz w:val="39"/>
          <w:szCs w:val="39"/>
          <w:shd w:val="clear" w:color="auto" w:fill="FFFFFF"/>
        </w:rPr>
        <w:t>2</w:t>
      </w:r>
      <w:r>
        <w:rPr>
          <w:rFonts w:ascii="Times New Roman" w:hAnsi="Times New Roman"/>
          <w:b/>
          <w:bCs/>
          <w:color w:val="CC0000"/>
          <w:sz w:val="39"/>
          <w:szCs w:val="39"/>
          <w:shd w:val="clear" w:color="auto" w:fill="FFFFFF"/>
        </w:rPr>
        <w:t>3</w:t>
      </w:r>
      <w:r w:rsidRPr="009C2293">
        <w:rPr>
          <w:rFonts w:ascii="Times New Roman" w:hAnsi="Times New Roman"/>
          <w:b/>
          <w:bCs/>
          <w:color w:val="CC0000"/>
          <w:sz w:val="39"/>
          <w:szCs w:val="39"/>
          <w:shd w:val="clear" w:color="auto" w:fill="FFFFFF"/>
        </w:rPr>
        <w:t>回（总第</w:t>
      </w:r>
      <w:r>
        <w:rPr>
          <w:rFonts w:ascii="Times New Roman" w:hAnsi="Times New Roman" w:hint="eastAsia"/>
          <w:b/>
          <w:bCs/>
          <w:color w:val="CC0000"/>
          <w:sz w:val="39"/>
          <w:szCs w:val="39"/>
          <w:shd w:val="clear" w:color="auto" w:fill="FFFFFF"/>
        </w:rPr>
        <w:t>4</w:t>
      </w:r>
      <w:r>
        <w:rPr>
          <w:rFonts w:ascii="Times New Roman" w:hAnsi="Times New Roman"/>
          <w:b/>
          <w:bCs/>
          <w:color w:val="CC0000"/>
          <w:sz w:val="39"/>
          <w:szCs w:val="39"/>
          <w:shd w:val="clear" w:color="auto" w:fill="FFFFFF"/>
        </w:rPr>
        <w:t>20</w:t>
      </w:r>
      <w:r w:rsidRPr="009C2293">
        <w:rPr>
          <w:rFonts w:ascii="Times New Roman" w:hAnsi="Times New Roman"/>
          <w:b/>
          <w:bCs/>
          <w:color w:val="CC0000"/>
          <w:sz w:val="39"/>
          <w:szCs w:val="39"/>
          <w:shd w:val="clear" w:color="auto" w:fill="FFFFFF"/>
        </w:rPr>
        <w:t>回）</w:t>
      </w:r>
    </w:p>
    <w:p w14:paraId="77D7BAE3" w14:textId="77777777" w:rsidR="009F426E" w:rsidRPr="009F426E" w:rsidRDefault="009F426E">
      <w:pPr>
        <w:widowControl/>
        <w:shd w:val="clear" w:color="auto" w:fill="FFFFFF"/>
        <w:spacing w:after="150" w:line="300" w:lineRule="atLeast"/>
        <w:ind w:left="1446" w:hangingChars="600" w:hanging="1446"/>
        <w:jc w:val="left"/>
        <w:rPr>
          <w:rFonts w:ascii="Times New Roman" w:hAnsi="Times New Roman"/>
          <w:b/>
          <w:bCs/>
          <w:color w:val="444444"/>
          <w:kern w:val="0"/>
          <w:sz w:val="24"/>
          <w:szCs w:val="24"/>
        </w:rPr>
      </w:pPr>
    </w:p>
    <w:p w14:paraId="2A297C12" w14:textId="77777777" w:rsidR="009F426E" w:rsidRDefault="009F426E">
      <w:pPr>
        <w:widowControl/>
        <w:shd w:val="clear" w:color="auto" w:fill="FFFFFF"/>
        <w:spacing w:after="150" w:line="300" w:lineRule="atLeast"/>
        <w:ind w:left="1446" w:hangingChars="600" w:hanging="1446"/>
        <w:jc w:val="left"/>
        <w:rPr>
          <w:rFonts w:ascii="Times New Roman" w:hAnsi="Times New Roman"/>
          <w:b/>
          <w:bCs/>
          <w:color w:val="444444"/>
          <w:kern w:val="0"/>
          <w:sz w:val="24"/>
          <w:szCs w:val="24"/>
        </w:rPr>
      </w:pPr>
    </w:p>
    <w:p w14:paraId="153C981A" w14:textId="77777777" w:rsidR="0097578C" w:rsidRPr="00563581" w:rsidRDefault="00307A24">
      <w:pPr>
        <w:widowControl/>
        <w:shd w:val="clear" w:color="auto" w:fill="FFFFFF"/>
        <w:spacing w:after="150" w:line="300" w:lineRule="atLeast"/>
        <w:ind w:left="1446" w:hangingChars="600" w:hanging="1446"/>
        <w:jc w:val="left"/>
        <w:rPr>
          <w:rFonts w:ascii="Times New Roman" w:hAnsi="Times New Roman"/>
          <w:color w:val="444444"/>
          <w:kern w:val="0"/>
          <w:sz w:val="24"/>
          <w:szCs w:val="24"/>
        </w:rPr>
      </w:pPr>
      <w:r w:rsidRPr="00563581">
        <w:rPr>
          <w:rFonts w:ascii="Times New Roman" w:hAnsi="Times New Roman"/>
          <w:b/>
          <w:bCs/>
          <w:color w:val="444444"/>
          <w:kern w:val="0"/>
          <w:sz w:val="24"/>
          <w:szCs w:val="24"/>
        </w:rPr>
        <w:t>报告题目：</w:t>
      </w:r>
      <w:r w:rsidR="00563581" w:rsidRPr="00563581">
        <w:rPr>
          <w:rFonts w:ascii="Times New Roman" w:hAnsi="Times New Roman" w:hint="eastAsia"/>
          <w:color w:val="444444"/>
          <w:kern w:val="0"/>
          <w:sz w:val="24"/>
          <w:szCs w:val="24"/>
        </w:rPr>
        <w:t>A</w:t>
      </w:r>
      <w:r w:rsidR="00563581" w:rsidRPr="00563581">
        <w:rPr>
          <w:rFonts w:ascii="Times New Roman" w:hAnsi="Times New Roman"/>
          <w:color w:val="444444"/>
          <w:kern w:val="0"/>
          <w:sz w:val="24"/>
          <w:szCs w:val="24"/>
        </w:rPr>
        <w:t>I-empowered</w:t>
      </w:r>
      <w:r w:rsidR="00563581" w:rsidRPr="00563581">
        <w:rPr>
          <w:rFonts w:ascii="Times New Roman" w:hAnsi="Times New Roman"/>
          <w:b/>
          <w:bCs/>
          <w:color w:val="444444"/>
          <w:kern w:val="0"/>
          <w:sz w:val="24"/>
          <w:szCs w:val="24"/>
        </w:rPr>
        <w:t xml:space="preserve"> </w:t>
      </w:r>
      <w:r w:rsidRPr="00563581">
        <w:rPr>
          <w:rFonts w:ascii="Times New Roman" w:hAnsi="Times New Roman"/>
          <w:color w:val="444444"/>
          <w:kern w:val="0"/>
          <w:sz w:val="24"/>
          <w:szCs w:val="24"/>
        </w:rPr>
        <w:t xml:space="preserve">Cross-scale </w:t>
      </w:r>
      <w:r w:rsidR="00563581" w:rsidRPr="00563581">
        <w:rPr>
          <w:rFonts w:ascii="Times New Roman" w:hAnsi="Times New Roman"/>
          <w:color w:val="444444"/>
          <w:kern w:val="0"/>
          <w:sz w:val="24"/>
          <w:szCs w:val="24"/>
        </w:rPr>
        <w:t>S</w:t>
      </w:r>
      <w:r w:rsidR="00681756" w:rsidRPr="00563581">
        <w:rPr>
          <w:rFonts w:ascii="Times New Roman" w:hAnsi="Times New Roman"/>
          <w:color w:val="444444"/>
          <w:kern w:val="0"/>
          <w:sz w:val="24"/>
          <w:szCs w:val="24"/>
        </w:rPr>
        <w:t xml:space="preserve">ensing for </w:t>
      </w:r>
      <w:r w:rsidR="00563581" w:rsidRPr="00563581">
        <w:rPr>
          <w:rFonts w:ascii="Times New Roman" w:hAnsi="Times New Roman"/>
          <w:color w:val="444444"/>
          <w:kern w:val="0"/>
          <w:sz w:val="24"/>
          <w:szCs w:val="24"/>
        </w:rPr>
        <w:t>C</w:t>
      </w:r>
      <w:r w:rsidR="00681756" w:rsidRPr="00563581">
        <w:rPr>
          <w:rFonts w:ascii="Times New Roman" w:hAnsi="Times New Roman"/>
          <w:color w:val="444444"/>
          <w:kern w:val="0"/>
          <w:sz w:val="24"/>
          <w:szCs w:val="24"/>
        </w:rPr>
        <w:t xml:space="preserve">limate-smart </w:t>
      </w:r>
      <w:r w:rsidR="00563581" w:rsidRPr="00563581">
        <w:rPr>
          <w:rFonts w:ascii="Times New Roman" w:hAnsi="Times New Roman"/>
          <w:color w:val="444444"/>
          <w:kern w:val="0"/>
          <w:sz w:val="24"/>
          <w:szCs w:val="24"/>
        </w:rPr>
        <w:t>A</w:t>
      </w:r>
      <w:r w:rsidR="00681756" w:rsidRPr="00563581">
        <w:rPr>
          <w:rFonts w:ascii="Times New Roman" w:hAnsi="Times New Roman"/>
          <w:color w:val="444444"/>
          <w:kern w:val="0"/>
          <w:sz w:val="24"/>
          <w:szCs w:val="24"/>
        </w:rPr>
        <w:t>griculture</w:t>
      </w:r>
    </w:p>
    <w:p w14:paraId="21311083" w14:textId="77777777" w:rsidR="004F3661" w:rsidRDefault="00307A24">
      <w:pPr>
        <w:widowControl/>
        <w:shd w:val="clear" w:color="auto" w:fill="FFFFFF"/>
        <w:spacing w:after="150"/>
        <w:jc w:val="left"/>
        <w:rPr>
          <w:rFonts w:ascii="Times New Roman" w:hAnsi="Times New Roman"/>
          <w:b/>
          <w:bCs/>
          <w:color w:val="444444"/>
          <w:kern w:val="0"/>
          <w:sz w:val="24"/>
          <w:szCs w:val="24"/>
        </w:rPr>
      </w:pPr>
      <w:r w:rsidRPr="00563581">
        <w:rPr>
          <w:rFonts w:ascii="Times New Roman" w:hAnsi="Times New Roman"/>
          <w:b/>
          <w:bCs/>
          <w:color w:val="444444"/>
          <w:kern w:val="0"/>
          <w:sz w:val="24"/>
          <w:szCs w:val="24"/>
        </w:rPr>
        <w:t>报告人：</w:t>
      </w:r>
      <w:r w:rsidR="00681756" w:rsidRPr="00563581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王盛</w:t>
      </w:r>
      <w:r w:rsidR="004F3661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 xml:space="preserve"> </w:t>
      </w:r>
      <w:r w:rsidR="004F3661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博士</w:t>
      </w:r>
    </w:p>
    <w:p w14:paraId="50A3EA05" w14:textId="469A9493" w:rsidR="0097578C" w:rsidRPr="00563581" w:rsidRDefault="004F3661">
      <w:pPr>
        <w:widowControl/>
        <w:shd w:val="clear" w:color="auto" w:fill="FFFFFF"/>
        <w:spacing w:after="150"/>
        <w:jc w:val="left"/>
        <w:rPr>
          <w:rFonts w:ascii="Times New Roman" w:hAnsi="Times New Roman"/>
          <w:b/>
          <w:bCs/>
          <w:color w:val="444444"/>
          <w:kern w:val="0"/>
          <w:sz w:val="24"/>
          <w:szCs w:val="24"/>
        </w:rPr>
      </w:pPr>
      <w:r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主持人：刘苏峡</w:t>
      </w:r>
      <w:r w:rsidRPr="004F3661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 xml:space="preserve"> </w:t>
      </w:r>
      <w:r w:rsidRPr="004F3661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研究员</w:t>
      </w:r>
    </w:p>
    <w:p w14:paraId="3B55B415" w14:textId="11152450" w:rsidR="0097578C" w:rsidRPr="00563581" w:rsidRDefault="00307A24">
      <w:pPr>
        <w:widowControl/>
        <w:shd w:val="clear" w:color="auto" w:fill="FFFFFF"/>
        <w:spacing w:after="150"/>
        <w:jc w:val="left"/>
        <w:rPr>
          <w:rFonts w:ascii="Times New Roman" w:hAnsi="Times New Roman"/>
          <w:color w:val="000000"/>
          <w:kern w:val="0"/>
          <w:sz w:val="24"/>
          <w:szCs w:val="24"/>
        </w:rPr>
      </w:pPr>
      <w:r w:rsidRPr="00563581">
        <w:rPr>
          <w:rFonts w:ascii="Times New Roman" w:hAnsi="Times New Roman"/>
          <w:b/>
          <w:bCs/>
          <w:color w:val="444444"/>
          <w:kern w:val="0"/>
          <w:sz w:val="24"/>
          <w:szCs w:val="24"/>
        </w:rPr>
        <w:t>时间：</w:t>
      </w:r>
      <w:r w:rsidR="004F3661" w:rsidRPr="004F3661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2023</w:t>
      </w:r>
      <w:r w:rsidR="004F3661" w:rsidRPr="004F3661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年</w:t>
      </w:r>
      <w:r w:rsidR="004F3661" w:rsidRPr="004F3661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10</w:t>
      </w:r>
      <w:r w:rsidR="004F3661" w:rsidRPr="004F3661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月</w:t>
      </w:r>
      <w:r w:rsidR="004F3661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19</w:t>
      </w:r>
      <w:r w:rsidR="004F3661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日（星期</w:t>
      </w:r>
      <w:r w:rsidR="009F426E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四</w:t>
      </w:r>
      <w:bookmarkStart w:id="0" w:name="_GoBack"/>
      <w:bookmarkEnd w:id="0"/>
      <w:r w:rsidR="004F3661" w:rsidRPr="004F3661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）下午</w:t>
      </w:r>
      <w:r w:rsidR="004F3661" w:rsidRPr="004F3661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15:00-17:30</w:t>
      </w:r>
    </w:p>
    <w:p w14:paraId="32FD591F" w14:textId="1D65D884" w:rsidR="004F3661" w:rsidRDefault="00307A24" w:rsidP="004F3661">
      <w:pPr>
        <w:widowControl/>
        <w:shd w:val="clear" w:color="auto" w:fill="FFFFFF"/>
        <w:spacing w:after="150"/>
        <w:jc w:val="left"/>
        <w:rPr>
          <w:rFonts w:ascii="Times New Roman" w:hAnsi="Times New Roman"/>
          <w:b/>
          <w:bCs/>
          <w:color w:val="444444"/>
          <w:kern w:val="0"/>
          <w:sz w:val="24"/>
          <w:szCs w:val="24"/>
        </w:rPr>
      </w:pPr>
      <w:r w:rsidRPr="00563581">
        <w:rPr>
          <w:rFonts w:ascii="Times New Roman" w:hAnsi="Times New Roman"/>
          <w:b/>
          <w:bCs/>
          <w:color w:val="444444"/>
          <w:kern w:val="0"/>
          <w:sz w:val="24"/>
          <w:szCs w:val="24"/>
        </w:rPr>
        <w:t>地点：</w:t>
      </w:r>
      <w:r w:rsidR="004F3661" w:rsidRPr="004F3661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地理资源所</w:t>
      </w:r>
      <w:r w:rsidR="004F3661" w:rsidRPr="004F3661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A</w:t>
      </w:r>
      <w:r w:rsidR="00BE75F3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座九层</w:t>
      </w:r>
      <w:r w:rsidR="00BE75F3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A</w:t>
      </w:r>
      <w:r w:rsidR="004F3661" w:rsidRPr="004F3661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901</w:t>
      </w:r>
      <w:r w:rsidR="00BE75F3">
        <w:rPr>
          <w:rFonts w:ascii="Times New Roman" w:hAnsi="Times New Roman" w:hint="eastAsia"/>
          <w:b/>
          <w:bCs/>
          <w:color w:val="444444"/>
          <w:kern w:val="0"/>
          <w:sz w:val="24"/>
          <w:szCs w:val="24"/>
        </w:rPr>
        <w:t>会议室</w:t>
      </w:r>
    </w:p>
    <w:p w14:paraId="77F9A422" w14:textId="3C50BEAC" w:rsidR="0097578C" w:rsidRPr="00563581" w:rsidRDefault="00307A24" w:rsidP="004F3661">
      <w:pPr>
        <w:widowControl/>
        <w:shd w:val="clear" w:color="auto" w:fill="FFFFFF"/>
        <w:spacing w:after="150"/>
        <w:jc w:val="left"/>
        <w:rPr>
          <w:rFonts w:ascii="Times New Roman" w:hAnsi="Times New Roman"/>
          <w:color w:val="444444"/>
          <w:kern w:val="0"/>
          <w:sz w:val="24"/>
          <w:szCs w:val="24"/>
        </w:rPr>
      </w:pPr>
      <w:r w:rsidRPr="00563581">
        <w:rPr>
          <w:rFonts w:ascii="Times New Roman" w:hAnsi="Times New Roman"/>
          <w:b/>
          <w:bCs/>
          <w:color w:val="444444"/>
          <w:sz w:val="24"/>
          <w:szCs w:val="24"/>
        </w:rPr>
        <w:t>报告人简介：</w:t>
      </w:r>
    </w:p>
    <w:p w14:paraId="7CAB3D4B" w14:textId="6B1640ED" w:rsidR="00681756" w:rsidRDefault="003F243E" w:rsidP="004F3661">
      <w:pPr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noProof/>
          <w:kern w:val="0"/>
          <w:sz w:val="28"/>
          <w:szCs w:val="28"/>
        </w:rPr>
        <w:drawing>
          <wp:anchor distT="0" distB="0" distL="114300" distR="114300" simplePos="0" relativeHeight="251657728" behindDoc="0" locked="0" layoutInCell="1" allowOverlap="1" wp14:anchorId="12DA9EFD" wp14:editId="7E42FDF9">
            <wp:simplePos x="0" y="0"/>
            <wp:positionH relativeFrom="column">
              <wp:posOffset>3692525</wp:posOffset>
            </wp:positionH>
            <wp:positionV relativeFrom="paragraph">
              <wp:posOffset>123825</wp:posOffset>
            </wp:positionV>
            <wp:extent cx="1809750" cy="2100580"/>
            <wp:effectExtent l="0" t="0" r="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50" t="5400" r="14751" b="5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2100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1756" w:rsidRPr="00563581">
        <w:rPr>
          <w:rFonts w:ascii="Times New Roman" w:hAnsi="Times New Roman" w:hint="eastAsia"/>
          <w:kern w:val="0"/>
          <w:sz w:val="24"/>
          <w:szCs w:val="24"/>
        </w:rPr>
        <w:t>王盛</w:t>
      </w:r>
      <w:r w:rsidR="005104A5" w:rsidRPr="00563581">
        <w:rPr>
          <w:rFonts w:ascii="Times New Roman" w:hAnsi="Times New Roman" w:hint="eastAsia"/>
          <w:kern w:val="0"/>
          <w:sz w:val="24"/>
          <w:szCs w:val="24"/>
        </w:rPr>
        <w:t>,</w:t>
      </w:r>
      <w:r w:rsidR="005104A5" w:rsidRPr="00563581">
        <w:rPr>
          <w:rFonts w:ascii="Times New Roman" w:hAnsi="Times New Roman"/>
          <w:kern w:val="0"/>
          <w:sz w:val="24"/>
          <w:szCs w:val="24"/>
        </w:rPr>
        <w:t xml:space="preserve"> </w:t>
      </w:r>
      <w:r w:rsidR="00681756" w:rsidRPr="00563581">
        <w:rPr>
          <w:rFonts w:ascii="Times New Roman" w:hAnsi="Times New Roman" w:hint="eastAsia"/>
          <w:kern w:val="0"/>
          <w:sz w:val="24"/>
          <w:szCs w:val="24"/>
        </w:rPr>
        <w:t>丹麦奥尔胡斯大学助理教授，美国伊利诺伊大学厄巴纳</w:t>
      </w:r>
      <w:r w:rsidR="00681756" w:rsidRPr="00563581">
        <w:rPr>
          <w:rFonts w:ascii="Times New Roman" w:hAnsi="Times New Roman" w:hint="eastAsia"/>
          <w:kern w:val="0"/>
          <w:sz w:val="24"/>
          <w:szCs w:val="24"/>
        </w:rPr>
        <w:t>-</w:t>
      </w:r>
      <w:r w:rsidR="00681756" w:rsidRPr="00563581">
        <w:rPr>
          <w:rFonts w:ascii="Times New Roman" w:hAnsi="Times New Roman" w:hint="eastAsia"/>
          <w:kern w:val="0"/>
          <w:sz w:val="24"/>
          <w:szCs w:val="24"/>
        </w:rPr>
        <w:t>香槟分校兼职研究助理教授</w:t>
      </w:r>
      <w:r w:rsidR="009F0FE7">
        <w:rPr>
          <w:rFonts w:ascii="Times New Roman" w:hAnsi="Times New Roman" w:hint="eastAsia"/>
          <w:kern w:val="0"/>
          <w:sz w:val="24"/>
          <w:szCs w:val="24"/>
        </w:rPr>
        <w:t>。</w:t>
      </w:r>
      <w:r w:rsidR="00904161">
        <w:rPr>
          <w:rFonts w:ascii="Times New Roman" w:hAnsi="Times New Roman" w:hint="eastAsia"/>
          <w:kern w:val="0"/>
          <w:sz w:val="24"/>
          <w:szCs w:val="24"/>
        </w:rPr>
        <w:t>2</w:t>
      </w:r>
      <w:r w:rsidR="00904161">
        <w:rPr>
          <w:rFonts w:ascii="Times New Roman" w:hAnsi="Times New Roman"/>
          <w:kern w:val="0"/>
          <w:sz w:val="24"/>
          <w:szCs w:val="24"/>
        </w:rPr>
        <w:t>019</w:t>
      </w:r>
      <w:r w:rsidR="00904161">
        <w:rPr>
          <w:rFonts w:ascii="Times New Roman" w:hAnsi="Times New Roman" w:hint="eastAsia"/>
          <w:kern w:val="0"/>
          <w:sz w:val="24"/>
          <w:szCs w:val="24"/>
        </w:rPr>
        <w:t>年博士毕业于丹麦科学技术大学，</w:t>
      </w:r>
      <w:r w:rsidR="00904161">
        <w:rPr>
          <w:rFonts w:ascii="Times New Roman" w:hAnsi="Times New Roman" w:hint="eastAsia"/>
          <w:kern w:val="0"/>
          <w:sz w:val="24"/>
          <w:szCs w:val="24"/>
        </w:rPr>
        <w:t>2</w:t>
      </w:r>
      <w:r w:rsidR="00904161">
        <w:rPr>
          <w:rFonts w:ascii="Times New Roman" w:hAnsi="Times New Roman"/>
          <w:kern w:val="0"/>
          <w:sz w:val="24"/>
          <w:szCs w:val="24"/>
        </w:rPr>
        <w:t>015</w:t>
      </w:r>
      <w:r w:rsidR="00904161">
        <w:rPr>
          <w:rFonts w:ascii="Times New Roman" w:hAnsi="Times New Roman" w:hint="eastAsia"/>
          <w:kern w:val="0"/>
          <w:sz w:val="24"/>
          <w:szCs w:val="24"/>
        </w:rPr>
        <w:t>年硕士毕业于中国科学院地理资源所和哥本哈根大学。</w:t>
      </w:r>
      <w:r w:rsidR="00681756" w:rsidRPr="00563581">
        <w:rPr>
          <w:rFonts w:ascii="Times New Roman" w:hAnsi="Times New Roman" w:hint="eastAsia"/>
          <w:kern w:val="0"/>
          <w:sz w:val="24"/>
          <w:szCs w:val="24"/>
        </w:rPr>
        <w:t>主要从事</w:t>
      </w:r>
      <w:r w:rsidR="00736DE6">
        <w:rPr>
          <w:rFonts w:ascii="Times New Roman" w:hAnsi="Times New Roman" w:hint="eastAsia"/>
          <w:kern w:val="0"/>
          <w:sz w:val="24"/>
          <w:szCs w:val="24"/>
        </w:rPr>
        <w:t>空天协同</w:t>
      </w:r>
      <w:r w:rsidR="00681756" w:rsidRPr="00563581">
        <w:rPr>
          <w:rFonts w:ascii="Times New Roman" w:hAnsi="Times New Roman" w:hint="eastAsia"/>
          <w:kern w:val="0"/>
          <w:sz w:val="24"/>
          <w:szCs w:val="24"/>
        </w:rPr>
        <w:t>遥感、</w:t>
      </w:r>
      <w:r w:rsidR="00736DE6">
        <w:rPr>
          <w:rFonts w:ascii="Times New Roman" w:hAnsi="Times New Roman" w:hint="eastAsia"/>
          <w:kern w:val="0"/>
          <w:sz w:val="24"/>
          <w:szCs w:val="24"/>
        </w:rPr>
        <w:t>可持续</w:t>
      </w:r>
      <w:r w:rsidR="00681756" w:rsidRPr="00563581">
        <w:rPr>
          <w:rFonts w:ascii="Times New Roman" w:hAnsi="Times New Roman" w:hint="eastAsia"/>
          <w:kern w:val="0"/>
          <w:sz w:val="24"/>
          <w:szCs w:val="24"/>
        </w:rPr>
        <w:t>农业和生态水文等方面研究。共发表研究论文四十余篇，其中以第一或通讯作者在</w:t>
      </w:r>
      <w:r w:rsidR="00681756" w:rsidRPr="00563581">
        <w:rPr>
          <w:rFonts w:ascii="Times New Roman" w:hAnsi="Times New Roman" w:hint="eastAsia"/>
          <w:kern w:val="0"/>
          <w:sz w:val="24"/>
          <w:szCs w:val="24"/>
        </w:rPr>
        <w:t>R</w:t>
      </w:r>
      <w:r w:rsidR="00681756" w:rsidRPr="00563581">
        <w:rPr>
          <w:rFonts w:ascii="Times New Roman" w:hAnsi="Times New Roman"/>
          <w:kern w:val="0"/>
          <w:sz w:val="24"/>
          <w:szCs w:val="24"/>
        </w:rPr>
        <w:t>emote Sensing of Environment</w:t>
      </w:r>
      <w:r w:rsidR="00563581" w:rsidRPr="00563581">
        <w:rPr>
          <w:rFonts w:ascii="Times New Roman" w:hAnsi="Times New Roman" w:hint="eastAsia"/>
          <w:kern w:val="0"/>
          <w:sz w:val="24"/>
          <w:szCs w:val="24"/>
        </w:rPr>
        <w:t>，</w:t>
      </w:r>
      <w:r w:rsidR="00563581" w:rsidRPr="00563581">
        <w:rPr>
          <w:rFonts w:ascii="Times New Roman" w:hAnsi="Times New Roman"/>
          <w:kern w:val="0"/>
          <w:sz w:val="24"/>
          <w:szCs w:val="24"/>
        </w:rPr>
        <w:t>ISPRS Journal of Photogrammetry and Remote Sensing</w:t>
      </w:r>
      <w:r w:rsidR="00F04484" w:rsidRPr="00F04484">
        <w:rPr>
          <w:rFonts w:ascii="Times New Roman" w:hAnsi="Times New Roman" w:hint="eastAsia"/>
          <w:kern w:val="0"/>
          <w:sz w:val="24"/>
          <w:szCs w:val="24"/>
        </w:rPr>
        <w:t>和</w:t>
      </w:r>
      <w:r w:rsidR="00C74E31" w:rsidRPr="00563581">
        <w:rPr>
          <w:rFonts w:ascii="Times New Roman" w:hAnsi="Times New Roman"/>
          <w:kern w:val="0"/>
          <w:sz w:val="24"/>
          <w:szCs w:val="24"/>
        </w:rPr>
        <w:t>Hydrology and Earth System Sciences</w:t>
      </w:r>
      <w:r w:rsidR="00C74E31" w:rsidRPr="00563581">
        <w:rPr>
          <w:rFonts w:ascii="Times New Roman" w:hAnsi="Times New Roman" w:hint="eastAsia"/>
          <w:kern w:val="0"/>
          <w:sz w:val="24"/>
          <w:szCs w:val="24"/>
        </w:rPr>
        <w:t>等刊物发表十余篇。主持或共同主持美国农业部</w:t>
      </w:r>
      <w:r w:rsidR="00736DE6">
        <w:rPr>
          <w:rFonts w:ascii="Times New Roman" w:hAnsi="Times New Roman" w:hint="eastAsia"/>
          <w:kern w:val="0"/>
          <w:sz w:val="24"/>
          <w:szCs w:val="24"/>
        </w:rPr>
        <w:t>和欧盟</w:t>
      </w:r>
      <w:r w:rsidR="00C74E31" w:rsidRPr="00563581">
        <w:rPr>
          <w:rFonts w:ascii="Times New Roman" w:hAnsi="Times New Roman" w:hint="eastAsia"/>
          <w:kern w:val="0"/>
          <w:sz w:val="24"/>
          <w:szCs w:val="24"/>
        </w:rPr>
        <w:t>等项目十项。</w:t>
      </w:r>
      <w:r w:rsidR="00563581" w:rsidRPr="00563581">
        <w:rPr>
          <w:rFonts w:ascii="Times New Roman" w:hAnsi="Times New Roman" w:hint="eastAsia"/>
          <w:kern w:val="0"/>
          <w:sz w:val="24"/>
          <w:szCs w:val="24"/>
        </w:rPr>
        <w:t>曾获得国家优秀自费留学生奖学金、丹麦</w:t>
      </w:r>
      <w:r w:rsidR="00EE0D2A" w:rsidRPr="00EE0D2A">
        <w:rPr>
          <w:rFonts w:ascii="Times New Roman" w:hAnsi="Times New Roman" w:hint="eastAsia"/>
          <w:kern w:val="0"/>
          <w:sz w:val="24"/>
          <w:szCs w:val="24"/>
        </w:rPr>
        <w:t>科学技术</w:t>
      </w:r>
      <w:r w:rsidR="00563581" w:rsidRPr="00563581">
        <w:rPr>
          <w:rFonts w:ascii="Times New Roman" w:hAnsi="Times New Roman" w:hint="eastAsia"/>
          <w:kern w:val="0"/>
          <w:sz w:val="24"/>
          <w:szCs w:val="24"/>
        </w:rPr>
        <w:t>大学</w:t>
      </w:r>
      <w:r w:rsidR="00F04484">
        <w:rPr>
          <w:rFonts w:ascii="Times New Roman" w:hAnsi="Times New Roman" w:hint="eastAsia"/>
          <w:kern w:val="0"/>
          <w:sz w:val="24"/>
          <w:szCs w:val="24"/>
        </w:rPr>
        <w:t>青年科学家、</w:t>
      </w:r>
      <w:r w:rsidR="00563581" w:rsidRPr="00563581">
        <w:rPr>
          <w:rFonts w:ascii="Times New Roman" w:hAnsi="Times New Roman" w:hint="eastAsia"/>
          <w:kern w:val="0"/>
          <w:sz w:val="24"/>
          <w:szCs w:val="24"/>
        </w:rPr>
        <w:t>北京市</w:t>
      </w:r>
      <w:r w:rsidR="00F04484">
        <w:rPr>
          <w:rFonts w:ascii="Times New Roman" w:hAnsi="Times New Roman" w:hint="eastAsia"/>
          <w:kern w:val="0"/>
          <w:sz w:val="24"/>
          <w:szCs w:val="24"/>
        </w:rPr>
        <w:t>和中科院</w:t>
      </w:r>
      <w:r w:rsidR="00563581" w:rsidRPr="00563581">
        <w:rPr>
          <w:rFonts w:ascii="Times New Roman" w:hAnsi="Times New Roman" w:hint="eastAsia"/>
          <w:kern w:val="0"/>
          <w:sz w:val="24"/>
          <w:szCs w:val="24"/>
        </w:rPr>
        <w:t>优秀毕业生等</w:t>
      </w:r>
      <w:r w:rsidR="00F04484">
        <w:rPr>
          <w:rFonts w:ascii="Times New Roman" w:hAnsi="Times New Roman" w:hint="eastAsia"/>
          <w:kern w:val="0"/>
          <w:sz w:val="24"/>
          <w:szCs w:val="24"/>
        </w:rPr>
        <w:t>荣誉</w:t>
      </w:r>
      <w:r w:rsidR="00563581" w:rsidRPr="00563581">
        <w:rPr>
          <w:rFonts w:ascii="Times New Roman" w:hAnsi="Times New Roman" w:hint="eastAsia"/>
          <w:kern w:val="0"/>
          <w:sz w:val="24"/>
          <w:szCs w:val="24"/>
        </w:rPr>
        <w:t>。</w:t>
      </w:r>
    </w:p>
    <w:p w14:paraId="58952356" w14:textId="77777777" w:rsidR="004F3661" w:rsidRPr="004F3661" w:rsidRDefault="004F3661" w:rsidP="004F3661">
      <w:pPr>
        <w:jc w:val="left"/>
        <w:rPr>
          <w:rFonts w:ascii="Times New Roman" w:hAnsi="Times New Roman"/>
          <w:kern w:val="0"/>
          <w:sz w:val="24"/>
          <w:szCs w:val="24"/>
        </w:rPr>
      </w:pPr>
    </w:p>
    <w:p w14:paraId="505B62C7" w14:textId="77777777" w:rsidR="0097578C" w:rsidRPr="004F3661" w:rsidRDefault="00307A24">
      <w:pPr>
        <w:widowControl/>
        <w:shd w:val="clear" w:color="auto" w:fill="FFFFFF"/>
        <w:spacing w:after="150" w:line="300" w:lineRule="atLeast"/>
        <w:jc w:val="left"/>
        <w:rPr>
          <w:rFonts w:ascii="Times New Roman" w:hAnsi="Times New Roman"/>
          <w:b/>
          <w:bCs/>
          <w:color w:val="444444"/>
          <w:sz w:val="24"/>
          <w:szCs w:val="24"/>
        </w:rPr>
      </w:pPr>
      <w:r w:rsidRPr="004F3661">
        <w:rPr>
          <w:rFonts w:ascii="Times New Roman" w:hAnsi="Times New Roman"/>
          <w:b/>
          <w:bCs/>
          <w:color w:val="444444"/>
          <w:sz w:val="24"/>
          <w:szCs w:val="24"/>
        </w:rPr>
        <w:t>报告内容简介：</w:t>
      </w:r>
    </w:p>
    <w:p w14:paraId="5CE941EF" w14:textId="1131B10A" w:rsidR="00234F40" w:rsidRPr="00234F40" w:rsidRDefault="00A308AE" w:rsidP="00234F40">
      <w:pPr>
        <w:rPr>
          <w:rFonts w:ascii="Times New Roman" w:hAnsi="Times New Roman"/>
          <w:kern w:val="0"/>
          <w:sz w:val="24"/>
          <w:szCs w:val="28"/>
        </w:rPr>
      </w:pPr>
      <w:r>
        <w:rPr>
          <w:rFonts w:ascii="Times New Roman" w:hAnsi="Times New Roman"/>
          <w:kern w:val="0"/>
          <w:sz w:val="24"/>
          <w:szCs w:val="28"/>
        </w:rPr>
        <w:t xml:space="preserve">Climate-smart </w:t>
      </w:r>
      <w:r w:rsidR="00736DE6">
        <w:rPr>
          <w:rFonts w:ascii="Times New Roman" w:hAnsi="Times New Roman" w:hint="eastAsia"/>
          <w:kern w:val="0"/>
          <w:sz w:val="24"/>
          <w:szCs w:val="28"/>
        </w:rPr>
        <w:t>a</w:t>
      </w:r>
      <w:r>
        <w:rPr>
          <w:rFonts w:ascii="Times New Roman" w:hAnsi="Times New Roman"/>
          <w:kern w:val="0"/>
          <w:sz w:val="24"/>
          <w:szCs w:val="28"/>
        </w:rPr>
        <w:t xml:space="preserve">griculture </w:t>
      </w:r>
      <w:r w:rsidR="00D21FF1">
        <w:rPr>
          <w:rFonts w:ascii="Times New Roman" w:hAnsi="Times New Roman"/>
          <w:kern w:val="0"/>
          <w:sz w:val="24"/>
          <w:szCs w:val="28"/>
        </w:rPr>
        <w:t>requires</w:t>
      </w:r>
      <w:r w:rsidR="00C75710">
        <w:rPr>
          <w:rFonts w:ascii="Times New Roman" w:hAnsi="Times New Roman"/>
          <w:kern w:val="0"/>
          <w:sz w:val="24"/>
          <w:szCs w:val="28"/>
        </w:rPr>
        <w:t xml:space="preserve"> an integrated approach to monitor, model, and optimize management </w:t>
      </w:r>
      <w:r>
        <w:rPr>
          <w:rFonts w:ascii="Times New Roman" w:hAnsi="Times New Roman"/>
          <w:kern w:val="0"/>
          <w:sz w:val="24"/>
          <w:szCs w:val="28"/>
        </w:rPr>
        <w:t xml:space="preserve">practices to </w:t>
      </w:r>
      <w:r w:rsidR="002221DA">
        <w:rPr>
          <w:rFonts w:ascii="Times New Roman" w:hAnsi="Times New Roman"/>
          <w:kern w:val="0"/>
          <w:sz w:val="24"/>
          <w:szCs w:val="28"/>
        </w:rPr>
        <w:t xml:space="preserve">reduce greenhouse gas emissions to </w:t>
      </w:r>
      <w:r w:rsidR="00C75710">
        <w:rPr>
          <w:rFonts w:ascii="Times New Roman" w:hAnsi="Times New Roman"/>
          <w:kern w:val="0"/>
          <w:sz w:val="24"/>
          <w:szCs w:val="28"/>
        </w:rPr>
        <w:t>ensure the co-sustainability of food production and environmental quality</w:t>
      </w:r>
      <w:r>
        <w:rPr>
          <w:rFonts w:ascii="Times New Roman" w:hAnsi="Times New Roman"/>
          <w:kern w:val="0"/>
          <w:sz w:val="24"/>
          <w:szCs w:val="28"/>
        </w:rPr>
        <w:t xml:space="preserve">. </w:t>
      </w:r>
      <w:r w:rsidR="00C75710">
        <w:rPr>
          <w:rFonts w:ascii="Times New Roman" w:hAnsi="Times New Roman"/>
          <w:kern w:val="0"/>
          <w:sz w:val="24"/>
          <w:szCs w:val="28"/>
        </w:rPr>
        <w:t xml:space="preserve">Timely and high-resolution agriculture </w:t>
      </w:r>
      <w:r w:rsidR="00D21FF1">
        <w:rPr>
          <w:rFonts w:ascii="Times New Roman" w:hAnsi="Times New Roman"/>
          <w:kern w:val="0"/>
          <w:sz w:val="24"/>
          <w:szCs w:val="28"/>
        </w:rPr>
        <w:t xml:space="preserve">data are </w:t>
      </w:r>
      <w:r w:rsidR="00EE0D2A">
        <w:rPr>
          <w:rFonts w:ascii="Times New Roman" w:hAnsi="Times New Roman"/>
          <w:kern w:val="0"/>
          <w:sz w:val="24"/>
          <w:szCs w:val="28"/>
        </w:rPr>
        <w:t>essential</w:t>
      </w:r>
      <w:r w:rsidR="00D21FF1">
        <w:rPr>
          <w:rFonts w:ascii="Times New Roman" w:hAnsi="Times New Roman"/>
          <w:kern w:val="0"/>
          <w:sz w:val="24"/>
          <w:szCs w:val="28"/>
        </w:rPr>
        <w:t xml:space="preserve"> </w:t>
      </w:r>
      <w:r w:rsidR="00C75710">
        <w:rPr>
          <w:rFonts w:ascii="Times New Roman" w:hAnsi="Times New Roman"/>
          <w:kern w:val="0"/>
          <w:sz w:val="24"/>
          <w:szCs w:val="28"/>
        </w:rPr>
        <w:t xml:space="preserve">for </w:t>
      </w:r>
      <w:r w:rsidR="00736DE6">
        <w:rPr>
          <w:rFonts w:ascii="Times New Roman" w:hAnsi="Times New Roman"/>
          <w:kern w:val="0"/>
          <w:sz w:val="24"/>
          <w:szCs w:val="28"/>
        </w:rPr>
        <w:t>measuring, reporting, and verifying</w:t>
      </w:r>
      <w:r w:rsidR="00C75710">
        <w:rPr>
          <w:rFonts w:ascii="Times New Roman" w:hAnsi="Times New Roman"/>
          <w:kern w:val="0"/>
          <w:sz w:val="24"/>
          <w:szCs w:val="28"/>
        </w:rPr>
        <w:t xml:space="preserve"> climate-smart agriculture </w:t>
      </w:r>
      <w:r w:rsidR="009C4A1C">
        <w:rPr>
          <w:rFonts w:ascii="Times New Roman" w:hAnsi="Times New Roman"/>
          <w:kern w:val="0"/>
          <w:sz w:val="24"/>
          <w:szCs w:val="28"/>
        </w:rPr>
        <w:t>implementation</w:t>
      </w:r>
      <w:r w:rsidR="00C75710">
        <w:rPr>
          <w:rFonts w:ascii="Times New Roman" w:hAnsi="Times New Roman"/>
          <w:kern w:val="0"/>
          <w:sz w:val="24"/>
          <w:szCs w:val="28"/>
        </w:rPr>
        <w:t xml:space="preserve">. 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 xml:space="preserve">However, conventional agricultural </w:t>
      </w:r>
      <w:r w:rsidR="00C75710">
        <w:rPr>
          <w:rFonts w:ascii="Times New Roman" w:hAnsi="Times New Roman"/>
          <w:kern w:val="0"/>
          <w:sz w:val="24"/>
          <w:szCs w:val="28"/>
        </w:rPr>
        <w:t>data collection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 xml:space="preserve"> </w:t>
      </w:r>
      <w:r w:rsidR="00C75710">
        <w:rPr>
          <w:rFonts w:ascii="Times New Roman" w:hAnsi="Times New Roman"/>
          <w:kern w:val="0"/>
          <w:sz w:val="24"/>
          <w:szCs w:val="28"/>
        </w:rPr>
        <w:t>through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 xml:space="preserve"> field sampling, laboratory analysis, and/or grower surveys is time-consuming and costly</w:t>
      </w:r>
      <w:r w:rsidR="00C75710">
        <w:rPr>
          <w:rFonts w:ascii="Times New Roman" w:hAnsi="Times New Roman"/>
          <w:kern w:val="0"/>
          <w:sz w:val="24"/>
          <w:szCs w:val="28"/>
        </w:rPr>
        <w:t>, which further limits the interpretation of large-scale satellite data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 xml:space="preserve">. To address this challenge, we developed an artificial intelligence-empowered cross-scale sensing framework to </w:t>
      </w:r>
      <w:r w:rsidR="002221DA">
        <w:rPr>
          <w:rFonts w:ascii="Times New Roman" w:hAnsi="Times New Roman"/>
          <w:kern w:val="0"/>
          <w:sz w:val="24"/>
          <w:szCs w:val="28"/>
        </w:rPr>
        <w:t>integrate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 xml:space="preserve"> proximal, airborne, and spaceborne </w:t>
      </w:r>
      <w:r w:rsidR="002221DA">
        <w:rPr>
          <w:rFonts w:ascii="Times New Roman" w:hAnsi="Times New Roman"/>
          <w:kern w:val="0"/>
          <w:sz w:val="24"/>
          <w:szCs w:val="28"/>
        </w:rPr>
        <w:t xml:space="preserve">data to 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>scalabl</w:t>
      </w:r>
      <w:r w:rsidR="002221DA">
        <w:rPr>
          <w:rFonts w:ascii="Times New Roman" w:hAnsi="Times New Roman"/>
          <w:kern w:val="0"/>
          <w:sz w:val="24"/>
          <w:szCs w:val="28"/>
        </w:rPr>
        <w:t>y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 xml:space="preserve"> upscale agriculture </w:t>
      </w:r>
      <w:r w:rsidR="002221DA">
        <w:rPr>
          <w:rFonts w:ascii="Times New Roman" w:hAnsi="Times New Roman"/>
          <w:kern w:val="0"/>
          <w:sz w:val="24"/>
          <w:szCs w:val="28"/>
        </w:rPr>
        <w:t>field measurements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 xml:space="preserve"> to every field in Illinois</w:t>
      </w:r>
      <w:r w:rsidR="002221DA">
        <w:rPr>
          <w:rFonts w:ascii="Times New Roman" w:hAnsi="Times New Roman"/>
          <w:kern w:val="0"/>
          <w:sz w:val="24"/>
          <w:szCs w:val="28"/>
        </w:rPr>
        <w:t xml:space="preserve"> and beyond. This cross-scale sensing framework</w:t>
      </w:r>
      <w:r w:rsidR="00295418">
        <w:rPr>
          <w:rFonts w:ascii="Times New Roman" w:hAnsi="Times New Roman"/>
          <w:kern w:val="0"/>
          <w:sz w:val="24"/>
          <w:szCs w:val="28"/>
        </w:rPr>
        <w:t xml:space="preserve"> </w:t>
      </w:r>
      <w:r w:rsidR="002221DA">
        <w:rPr>
          <w:rFonts w:ascii="Times New Roman" w:hAnsi="Times New Roman"/>
          <w:kern w:val="0"/>
          <w:sz w:val="24"/>
          <w:szCs w:val="28"/>
        </w:rPr>
        <w:t>can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 xml:space="preserve"> </w:t>
      </w:r>
      <w:r>
        <w:rPr>
          <w:rFonts w:ascii="Times New Roman" w:hAnsi="Times New Roman"/>
          <w:kern w:val="0"/>
          <w:sz w:val="24"/>
          <w:szCs w:val="28"/>
        </w:rPr>
        <w:t xml:space="preserve">accurately </w:t>
      </w:r>
      <w:r w:rsidR="00295418">
        <w:rPr>
          <w:rFonts w:ascii="Times New Roman" w:hAnsi="Times New Roman"/>
          <w:kern w:val="0"/>
          <w:sz w:val="24"/>
          <w:szCs w:val="28"/>
        </w:rPr>
        <w:t>detect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 xml:space="preserve"> </w:t>
      </w:r>
      <w:r>
        <w:rPr>
          <w:rFonts w:ascii="Times New Roman" w:hAnsi="Times New Roman"/>
          <w:kern w:val="0"/>
          <w:sz w:val="24"/>
          <w:szCs w:val="28"/>
        </w:rPr>
        <w:t xml:space="preserve">climate-smart </w:t>
      </w:r>
      <w:r w:rsidR="00D21FF1">
        <w:rPr>
          <w:rFonts w:ascii="Times New Roman" w:hAnsi="Times New Roman"/>
          <w:kern w:val="0"/>
          <w:sz w:val="24"/>
          <w:szCs w:val="28"/>
        </w:rPr>
        <w:t>agriculture-related variables</w:t>
      </w:r>
      <w:r>
        <w:rPr>
          <w:rFonts w:ascii="Times New Roman" w:hAnsi="Times New Roman"/>
          <w:kern w:val="0"/>
          <w:sz w:val="24"/>
          <w:szCs w:val="28"/>
        </w:rPr>
        <w:t>, e.g.,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 xml:space="preserve"> </w:t>
      </w:r>
      <w:r w:rsidR="00295418">
        <w:rPr>
          <w:rFonts w:ascii="Times New Roman" w:hAnsi="Times New Roman"/>
          <w:kern w:val="0"/>
          <w:sz w:val="24"/>
          <w:szCs w:val="28"/>
        </w:rPr>
        <w:t xml:space="preserve">crop characteristics, 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>tillage practices, cover crop</w:t>
      </w:r>
      <w:r w:rsidR="00295418">
        <w:rPr>
          <w:rFonts w:ascii="Times New Roman" w:hAnsi="Times New Roman"/>
          <w:kern w:val="0"/>
          <w:sz w:val="24"/>
          <w:szCs w:val="28"/>
        </w:rPr>
        <w:t>s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 xml:space="preserve">, </w:t>
      </w:r>
      <w:r w:rsidR="002221DA">
        <w:rPr>
          <w:rFonts w:ascii="Times New Roman" w:hAnsi="Times New Roman"/>
          <w:kern w:val="0"/>
          <w:sz w:val="24"/>
          <w:szCs w:val="28"/>
        </w:rPr>
        <w:t xml:space="preserve">and 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 xml:space="preserve">soil organic carbon. We highlight that </w:t>
      </w:r>
      <w:r w:rsidR="002D6D74">
        <w:rPr>
          <w:rFonts w:ascii="Times New Roman" w:hAnsi="Times New Roman"/>
          <w:kern w:val="0"/>
          <w:sz w:val="24"/>
          <w:szCs w:val="28"/>
        </w:rPr>
        <w:t>hyperspectral data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 xml:space="preserve"> from proximal, airborne, and </w:t>
      </w:r>
      <w:r w:rsidR="00295418">
        <w:rPr>
          <w:rFonts w:ascii="Times New Roman" w:hAnsi="Times New Roman"/>
          <w:kern w:val="0"/>
          <w:sz w:val="24"/>
          <w:szCs w:val="28"/>
        </w:rPr>
        <w:t xml:space="preserve">new/forthcoming 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 xml:space="preserve">spaceborne missions provide </w:t>
      </w:r>
      <w:r w:rsidR="00EE0D2A">
        <w:rPr>
          <w:rFonts w:ascii="Times New Roman" w:hAnsi="Times New Roman"/>
          <w:kern w:val="0"/>
          <w:sz w:val="24"/>
          <w:szCs w:val="28"/>
        </w:rPr>
        <w:t>high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 xml:space="preserve"> potential to empower agricultural monitoring</w:t>
      </w:r>
      <w:r w:rsidR="00EE0D2A">
        <w:rPr>
          <w:rFonts w:ascii="Times New Roman" w:hAnsi="Times New Roman"/>
          <w:kern w:val="0"/>
          <w:sz w:val="24"/>
          <w:szCs w:val="28"/>
        </w:rPr>
        <w:t xml:space="preserve"> and assessment</w:t>
      </w:r>
      <w:r w:rsidR="00234F40" w:rsidRPr="00234F40">
        <w:rPr>
          <w:rFonts w:ascii="Times New Roman" w:hAnsi="Times New Roman"/>
          <w:kern w:val="0"/>
          <w:sz w:val="24"/>
          <w:szCs w:val="28"/>
        </w:rPr>
        <w:t xml:space="preserve"> across scales to support </w:t>
      </w:r>
      <w:bookmarkStart w:id="1" w:name="_Hlk147650593"/>
      <w:r w:rsidR="00234F40" w:rsidRPr="00234F40">
        <w:rPr>
          <w:rFonts w:ascii="Times New Roman" w:hAnsi="Times New Roman"/>
          <w:kern w:val="0"/>
          <w:sz w:val="24"/>
          <w:szCs w:val="28"/>
        </w:rPr>
        <w:t>food security and environmental sustainability</w:t>
      </w:r>
      <w:bookmarkEnd w:id="1"/>
      <w:r w:rsidR="00234F40" w:rsidRPr="00234F40">
        <w:rPr>
          <w:rFonts w:ascii="Times New Roman" w:hAnsi="Times New Roman"/>
          <w:kern w:val="0"/>
          <w:sz w:val="24"/>
          <w:szCs w:val="28"/>
        </w:rPr>
        <w:t>.</w:t>
      </w:r>
    </w:p>
    <w:p w14:paraId="5EE5157D" w14:textId="19D584B7" w:rsidR="005104A5" w:rsidRDefault="005104A5" w:rsidP="00295418">
      <w:pPr>
        <w:rPr>
          <w:rFonts w:ascii="Times New Roman" w:hAnsi="Times New Roman"/>
          <w:kern w:val="0"/>
          <w:sz w:val="24"/>
          <w:szCs w:val="28"/>
        </w:rPr>
      </w:pPr>
    </w:p>
    <w:sectPr w:rsidR="005104A5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AA6310" w14:textId="77777777" w:rsidR="00E96AB6" w:rsidRDefault="00E96AB6" w:rsidP="004F3661">
      <w:r>
        <w:separator/>
      </w:r>
    </w:p>
  </w:endnote>
  <w:endnote w:type="continuationSeparator" w:id="0">
    <w:p w14:paraId="4611B997" w14:textId="77777777" w:rsidR="00E96AB6" w:rsidRDefault="00E96AB6" w:rsidP="004F36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6A04A3" w14:textId="77777777" w:rsidR="00E96AB6" w:rsidRDefault="00E96AB6" w:rsidP="004F3661">
      <w:r>
        <w:separator/>
      </w:r>
    </w:p>
  </w:footnote>
  <w:footnote w:type="continuationSeparator" w:id="0">
    <w:p w14:paraId="6AE84CB6" w14:textId="77777777" w:rsidR="00E96AB6" w:rsidRDefault="00E96AB6" w:rsidP="004F36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TAyMzAyNLMwMTdV0lEKTi0uzszPAykwNKgFAEHhU10tAAAA"/>
    <w:docVar w:name="commondata" w:val="eyJoZGlkIjoiOGU3ZDgyNDkzNzM5MGFhZDI5ZWI0ZDliN2NmMDZiY2QifQ=="/>
  </w:docVars>
  <w:rsids>
    <w:rsidRoot w:val="00CA153D"/>
    <w:rsid w:val="00003712"/>
    <w:rsid w:val="00012B1D"/>
    <w:rsid w:val="00013B4C"/>
    <w:rsid w:val="0001715F"/>
    <w:rsid w:val="00023055"/>
    <w:rsid w:val="000508CB"/>
    <w:rsid w:val="000A52FA"/>
    <w:rsid w:val="000D32F3"/>
    <w:rsid w:val="00102A47"/>
    <w:rsid w:val="00114DD5"/>
    <w:rsid w:val="00115C85"/>
    <w:rsid w:val="00117A17"/>
    <w:rsid w:val="00143A85"/>
    <w:rsid w:val="00160CE4"/>
    <w:rsid w:val="00187F63"/>
    <w:rsid w:val="00193B7C"/>
    <w:rsid w:val="001942F5"/>
    <w:rsid w:val="001C1377"/>
    <w:rsid w:val="001E70AB"/>
    <w:rsid w:val="001F4A3F"/>
    <w:rsid w:val="002221DA"/>
    <w:rsid w:val="00234F40"/>
    <w:rsid w:val="002379AE"/>
    <w:rsid w:val="00244D17"/>
    <w:rsid w:val="002476D8"/>
    <w:rsid w:val="00291CC3"/>
    <w:rsid w:val="00295418"/>
    <w:rsid w:val="002B50F2"/>
    <w:rsid w:val="002C1A32"/>
    <w:rsid w:val="002D0A8C"/>
    <w:rsid w:val="002D6D74"/>
    <w:rsid w:val="002F406E"/>
    <w:rsid w:val="00307A24"/>
    <w:rsid w:val="00315BC6"/>
    <w:rsid w:val="003416F3"/>
    <w:rsid w:val="003600E1"/>
    <w:rsid w:val="0039758A"/>
    <w:rsid w:val="003B56F5"/>
    <w:rsid w:val="003B7371"/>
    <w:rsid w:val="003E7F1D"/>
    <w:rsid w:val="003F243E"/>
    <w:rsid w:val="003F781C"/>
    <w:rsid w:val="0040673C"/>
    <w:rsid w:val="0041556C"/>
    <w:rsid w:val="0042364C"/>
    <w:rsid w:val="00426CC8"/>
    <w:rsid w:val="0044338C"/>
    <w:rsid w:val="00450595"/>
    <w:rsid w:val="004505CC"/>
    <w:rsid w:val="00474C8F"/>
    <w:rsid w:val="004D4A58"/>
    <w:rsid w:val="004E2C98"/>
    <w:rsid w:val="004E476D"/>
    <w:rsid w:val="004F3661"/>
    <w:rsid w:val="005104A5"/>
    <w:rsid w:val="005106BB"/>
    <w:rsid w:val="00517780"/>
    <w:rsid w:val="00521C28"/>
    <w:rsid w:val="0052603E"/>
    <w:rsid w:val="00563581"/>
    <w:rsid w:val="0057116A"/>
    <w:rsid w:val="00596E77"/>
    <w:rsid w:val="005B1230"/>
    <w:rsid w:val="005B477E"/>
    <w:rsid w:val="005B5307"/>
    <w:rsid w:val="005C1953"/>
    <w:rsid w:val="005D4289"/>
    <w:rsid w:val="005E1206"/>
    <w:rsid w:val="00681756"/>
    <w:rsid w:val="006A0F0F"/>
    <w:rsid w:val="006B2E43"/>
    <w:rsid w:val="006C1464"/>
    <w:rsid w:val="006D6063"/>
    <w:rsid w:val="006E38D0"/>
    <w:rsid w:val="006F197E"/>
    <w:rsid w:val="00713D64"/>
    <w:rsid w:val="00724ABC"/>
    <w:rsid w:val="007368B9"/>
    <w:rsid w:val="00736DE6"/>
    <w:rsid w:val="0074204A"/>
    <w:rsid w:val="007640F7"/>
    <w:rsid w:val="00774E88"/>
    <w:rsid w:val="00797C04"/>
    <w:rsid w:val="007A039D"/>
    <w:rsid w:val="007B76E1"/>
    <w:rsid w:val="007C3739"/>
    <w:rsid w:val="007E4839"/>
    <w:rsid w:val="007E5CE7"/>
    <w:rsid w:val="008057B4"/>
    <w:rsid w:val="008468A8"/>
    <w:rsid w:val="00853C21"/>
    <w:rsid w:val="00854ADE"/>
    <w:rsid w:val="008673DC"/>
    <w:rsid w:val="00885DE5"/>
    <w:rsid w:val="008A2485"/>
    <w:rsid w:val="008B02FD"/>
    <w:rsid w:val="008C01FD"/>
    <w:rsid w:val="008D776B"/>
    <w:rsid w:val="008E4D44"/>
    <w:rsid w:val="008E506A"/>
    <w:rsid w:val="008E7027"/>
    <w:rsid w:val="008F7CBD"/>
    <w:rsid w:val="00904161"/>
    <w:rsid w:val="00926C4F"/>
    <w:rsid w:val="0093508D"/>
    <w:rsid w:val="009502D7"/>
    <w:rsid w:val="0095227B"/>
    <w:rsid w:val="00961C16"/>
    <w:rsid w:val="0097578C"/>
    <w:rsid w:val="009C2293"/>
    <w:rsid w:val="009C4A1C"/>
    <w:rsid w:val="009D1135"/>
    <w:rsid w:val="009D5158"/>
    <w:rsid w:val="009E1ECF"/>
    <w:rsid w:val="009E30C2"/>
    <w:rsid w:val="009F0FE7"/>
    <w:rsid w:val="009F426E"/>
    <w:rsid w:val="00A04D69"/>
    <w:rsid w:val="00A1252E"/>
    <w:rsid w:val="00A23709"/>
    <w:rsid w:val="00A308AE"/>
    <w:rsid w:val="00A42E6C"/>
    <w:rsid w:val="00A83D24"/>
    <w:rsid w:val="00AA171A"/>
    <w:rsid w:val="00AD03D1"/>
    <w:rsid w:val="00B16850"/>
    <w:rsid w:val="00B35692"/>
    <w:rsid w:val="00B516FF"/>
    <w:rsid w:val="00B75ADD"/>
    <w:rsid w:val="00B764DF"/>
    <w:rsid w:val="00BB1B12"/>
    <w:rsid w:val="00BB261C"/>
    <w:rsid w:val="00BC0629"/>
    <w:rsid w:val="00BC4312"/>
    <w:rsid w:val="00BE75F3"/>
    <w:rsid w:val="00C31BB2"/>
    <w:rsid w:val="00C47B20"/>
    <w:rsid w:val="00C52698"/>
    <w:rsid w:val="00C74E31"/>
    <w:rsid w:val="00C75710"/>
    <w:rsid w:val="00C93966"/>
    <w:rsid w:val="00CA153D"/>
    <w:rsid w:val="00CB70C7"/>
    <w:rsid w:val="00CE0AC0"/>
    <w:rsid w:val="00CF69EB"/>
    <w:rsid w:val="00D21FF1"/>
    <w:rsid w:val="00D63515"/>
    <w:rsid w:val="00D82438"/>
    <w:rsid w:val="00D83C1B"/>
    <w:rsid w:val="00D85529"/>
    <w:rsid w:val="00DC40AE"/>
    <w:rsid w:val="00DE7C87"/>
    <w:rsid w:val="00E51DCB"/>
    <w:rsid w:val="00E64316"/>
    <w:rsid w:val="00E66BF2"/>
    <w:rsid w:val="00E7353E"/>
    <w:rsid w:val="00E8177E"/>
    <w:rsid w:val="00E82D4B"/>
    <w:rsid w:val="00E86650"/>
    <w:rsid w:val="00E96AB6"/>
    <w:rsid w:val="00EC3BC2"/>
    <w:rsid w:val="00EE0D2A"/>
    <w:rsid w:val="00EE37C3"/>
    <w:rsid w:val="00F043D3"/>
    <w:rsid w:val="00F04484"/>
    <w:rsid w:val="00F406E6"/>
    <w:rsid w:val="00F460B5"/>
    <w:rsid w:val="00F5187D"/>
    <w:rsid w:val="00F54539"/>
    <w:rsid w:val="00F5672B"/>
    <w:rsid w:val="00F66906"/>
    <w:rsid w:val="00F71C13"/>
    <w:rsid w:val="00F85535"/>
    <w:rsid w:val="00F93A12"/>
    <w:rsid w:val="00FE7490"/>
    <w:rsid w:val="00FF47B3"/>
    <w:rsid w:val="00FF6BB0"/>
    <w:rsid w:val="015123B9"/>
    <w:rsid w:val="0C4C6584"/>
    <w:rsid w:val="192D5062"/>
    <w:rsid w:val="28BE255A"/>
    <w:rsid w:val="46DB33F7"/>
    <w:rsid w:val="5EF6649B"/>
    <w:rsid w:val="7FC31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5D6A19D"/>
  <w15:docId w15:val="{B9131E79-F78D-4F8C-86D5-7FE1C283C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">
    <w:name w:val="页脚 Char"/>
    <w:link w:val="a3"/>
    <w:uiPriority w:val="99"/>
    <w:qFormat/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link w:val="a4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1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dell</cp:lastModifiedBy>
  <cp:revision>4</cp:revision>
  <dcterms:created xsi:type="dcterms:W3CDTF">2023-10-11T02:53:00Z</dcterms:created>
  <dcterms:modified xsi:type="dcterms:W3CDTF">2023-10-16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16A8D2D2CCBC499AADA619684835853A_13</vt:lpwstr>
  </property>
  <property fmtid="{D5CDD505-2E9C-101B-9397-08002B2CF9AE}" pid="4" name="GrammarlyDocumentId">
    <vt:lpwstr>470d7eca581b80f8e340ebd09510695d9620dbefbc8749dfd84ad624154e9cd0</vt:lpwstr>
  </property>
</Properties>
</file>